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57C14" w14:textId="48A4AFB3" w:rsidR="002F36A8" w:rsidRDefault="00D0660D"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FILE: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arentForm.h</w:t>
      </w:r>
      <w:proofErr w:type="spellEnd"/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br/>
        <w:t xml:space="preserve">// forward declaration is needed so that the parent form knows that there is a type called </w:t>
      </w:r>
      <w:proofErr w:type="spellStart"/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>ChildForm</w:t>
      </w:r>
      <w:proofErr w:type="spellEnd"/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>.</w:t>
      </w:r>
      <w:r>
        <w:rPr>
          <w:rFonts w:ascii="Verdana" w:hAnsi="Verdana"/>
          <w:b/>
          <w:bCs/>
          <w:i/>
          <w:i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class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hild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;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br/>
        <w:t xml:space="preserve">public ref class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arent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 : public System::Windows::Forms::Form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{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public: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arent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(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hild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^ form) {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m_chil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 = form; }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public: void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allChildMetho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();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public: void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MyMetho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() { ... }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rivate: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hild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^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m_chil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;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};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FILE: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hildForm.h</w:t>
      </w:r>
      <w:proofErr w:type="spellEnd"/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br/>
      </w:r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 xml:space="preserve">// forward declaration is needed so that the child form knows that there is a type called </w:t>
      </w:r>
      <w:proofErr w:type="spellStart"/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>ParentForm</w:t>
      </w:r>
      <w:proofErr w:type="spellEnd"/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>.</w:t>
      </w:r>
      <w:r>
        <w:rPr>
          <w:rFonts w:ascii="Verdana" w:hAnsi="Verdana"/>
          <w:b/>
          <w:bCs/>
          <w:i/>
          <w:i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class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arent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;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br/>
        <w:t xml:space="preserve">public ref class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hild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 : public System::Windows::Forms::Form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{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public: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hild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(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arent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^ form) {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m_parent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 = form; }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public: void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allParentMetho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();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public: void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MyMetho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() { ... }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rivate: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arent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^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m_parent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;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};</w:t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  <w:shd w:val="clear" w:color="auto" w:fill="FFFFFF"/>
        </w:rPr>
        <w:t>Now, in your the ParentForm.cpp or ChildForm.cpp you can call a method of child in the parent or vice versa by just doing:</w:t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FILE ParentForm.cpp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#include "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arentForm.h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"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#include "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hildForm.h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" </w:t>
      </w:r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 xml:space="preserve">// this include is needed so that the compiler knows about the </w:t>
      </w:r>
      <w:proofErr w:type="spellStart"/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>ChildForm's</w:t>
      </w:r>
      <w:proofErr w:type="spellEnd"/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 xml:space="preserve"> definition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</w:rPr>
        <w:lastRenderedPageBreak/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void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arent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::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allChildMetho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()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{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m_chil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-&gt;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MyMetho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();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}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  <w:shd w:val="clear" w:color="auto" w:fill="FFFFFF"/>
        </w:rPr>
        <w:t>or</w:t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FILE ChildForm.cpp</w:t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br/>
        <w:t>#include "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hildForm.h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"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#include "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ParentForm.h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" </w:t>
      </w:r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 xml:space="preserve">// this include is needed so that the compiler knows about the </w:t>
      </w:r>
      <w:proofErr w:type="spellStart"/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>ChildForm's</w:t>
      </w:r>
      <w:proofErr w:type="spellEnd"/>
      <w:r>
        <w:rPr>
          <w:rFonts w:ascii="Verdana" w:hAnsi="Verdana"/>
          <w:b/>
          <w:bCs/>
          <w:i/>
          <w:iCs/>
          <w:color w:val="000000"/>
          <w:sz w:val="21"/>
          <w:szCs w:val="21"/>
          <w:shd w:val="clear" w:color="auto" w:fill="FFFFFF"/>
        </w:rPr>
        <w:t xml:space="preserve"> definition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 xml:space="preserve">void 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hildForm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::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CallParentMetho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()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{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m_parent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-&gt;</w:t>
      </w:r>
      <w:proofErr w:type="spellStart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MyMethod</w:t>
      </w:r>
      <w:proofErr w:type="spellEnd"/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();</w:t>
      </w:r>
      <w:r>
        <w:rPr>
          <w:rFonts w:ascii="Verdana" w:hAnsi="Verdana"/>
          <w:b/>
          <w:bCs/>
          <w:color w:val="000000"/>
          <w:sz w:val="21"/>
          <w:szCs w:val="21"/>
        </w:rPr>
        <w:br/>
      </w:r>
      <w:r>
        <w:rPr>
          <w:rFonts w:ascii="Verdana" w:hAnsi="Verdana"/>
          <w:b/>
          <w:bCs/>
          <w:color w:val="000000"/>
          <w:sz w:val="21"/>
          <w:szCs w:val="21"/>
          <w:shd w:val="clear" w:color="auto" w:fill="FFFFFF"/>
        </w:rPr>
        <w:t>}</w:t>
      </w:r>
      <w:bookmarkStart w:id="0" w:name="_GoBack"/>
      <w:bookmarkEnd w:id="0"/>
    </w:p>
    <w:sectPr w:rsidR="002F36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0NDW3MDY3N7A0M7dU0lEKTi0uzszPAykwrAUAeh8s+ywAAAA="/>
  </w:docVars>
  <w:rsids>
    <w:rsidRoot w:val="00D0660D"/>
    <w:rsid w:val="002F36A8"/>
    <w:rsid w:val="00D06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1F05D"/>
  <w15:chartTrackingRefBased/>
  <w15:docId w15:val="{D60816A4-D36A-4B14-AF0B-641F40721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D28A9F29221647B3031700C84489B0" ma:contentTypeVersion="4" ma:contentTypeDescription="Create a new document." ma:contentTypeScope="" ma:versionID="23ba2e2f0cb1cba3711f06621216e417">
  <xsd:schema xmlns:xsd="http://www.w3.org/2001/XMLSchema" xmlns:xs="http://www.w3.org/2001/XMLSchema" xmlns:p="http://schemas.microsoft.com/office/2006/metadata/properties" xmlns:ns3="d191c173-02fd-4bb8-9eb5-8bb8d3220784" targetNamespace="http://schemas.microsoft.com/office/2006/metadata/properties" ma:root="true" ma:fieldsID="d8870bb0221dccf9c93831eb2261ccfc" ns3:_="">
    <xsd:import namespace="d191c173-02fd-4bb8-9eb5-8bb8d32207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91c173-02fd-4bb8-9eb5-8bb8d32207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803A9AE-4688-4182-BCD8-1D041E02E1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91c173-02fd-4bb8-9eb5-8bb8d32207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B8E761-A58E-4878-ADEB-4C0889060A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97EE67-1304-4983-AE40-FF7FF7B050FB}">
  <ds:schemaRefs>
    <ds:schemaRef ds:uri="http://purl.org/dc/elements/1.1/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d191c173-02fd-4bb8-9eb5-8bb8d3220784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92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, Simon</dc:creator>
  <cp:keywords/>
  <dc:description/>
  <cp:lastModifiedBy>Phan, Simon</cp:lastModifiedBy>
  <cp:revision>2</cp:revision>
  <dcterms:created xsi:type="dcterms:W3CDTF">2019-11-25T22:59:00Z</dcterms:created>
  <dcterms:modified xsi:type="dcterms:W3CDTF">2019-11-25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D28A9F29221647B3031700C84489B0</vt:lpwstr>
  </property>
</Properties>
</file>